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27AFF" w14:textId="00B6F472" w:rsidR="00B17689" w:rsidRDefault="0059587C">
      <w:r>
        <w:t xml:space="preserve"> </w:t>
      </w:r>
      <w:proofErr w:type="spellStart"/>
      <w:r>
        <w:t>ButtonStrap</w:t>
      </w:r>
      <w:proofErr w:type="spellEnd"/>
      <w:r>
        <w:t xml:space="preserve"> Grid System</w:t>
      </w:r>
      <w:bookmarkStart w:id="0" w:name="_GoBack"/>
      <w:bookmarkEnd w:id="0"/>
    </w:p>
    <w:p w14:paraId="29FC5608" w14:textId="77777777" w:rsidR="0059587C" w:rsidRDefault="0059587C" w:rsidP="0059587C">
      <w:r>
        <w:t>&lt;!DOCTYPE html&gt;</w:t>
      </w:r>
    </w:p>
    <w:p w14:paraId="507D3FF4" w14:textId="77777777" w:rsidR="0059587C" w:rsidRDefault="0059587C" w:rsidP="0059587C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700B65AE" w14:textId="77777777" w:rsidR="0059587C" w:rsidRDefault="0059587C" w:rsidP="0059587C">
      <w:r>
        <w:t>&lt;head&gt;</w:t>
      </w:r>
    </w:p>
    <w:p w14:paraId="0048AF96" w14:textId="77777777" w:rsidR="0059587C" w:rsidRDefault="0059587C" w:rsidP="0059587C">
      <w:r>
        <w:t>&lt;meta charset="utf-8"&gt;</w:t>
      </w:r>
    </w:p>
    <w:p w14:paraId="7F84CC34" w14:textId="77777777" w:rsidR="0059587C" w:rsidRDefault="0059587C" w:rsidP="0059587C">
      <w:r>
        <w:t>&lt;meta name="viewport" content="width=device-width, initial-scale=1, shrink-to-fit=no"&gt;</w:t>
      </w:r>
    </w:p>
    <w:p w14:paraId="249AE85F" w14:textId="77777777" w:rsidR="0059587C" w:rsidRDefault="0059587C" w:rsidP="0059587C">
      <w:r>
        <w:t xml:space="preserve">&lt;link </w:t>
      </w:r>
      <w:proofErr w:type="spellStart"/>
      <w:r>
        <w:t>rel</w:t>
      </w:r>
      <w:proofErr w:type="spellEnd"/>
      <w:r>
        <w:t xml:space="preserve">="stylesheet" </w:t>
      </w:r>
      <w:proofErr w:type="spellStart"/>
      <w:r>
        <w:t>href</w:t>
      </w:r>
      <w:proofErr w:type="spellEnd"/>
      <w:r>
        <w:t>="bootstrap-4.0.0-dist/</w:t>
      </w:r>
      <w:proofErr w:type="spellStart"/>
      <w:r>
        <w:t>css</w:t>
      </w:r>
      <w:proofErr w:type="spellEnd"/>
      <w:r>
        <w:t>/bootstrap.css"&gt;</w:t>
      </w:r>
    </w:p>
    <w:p w14:paraId="65D14194" w14:textId="77777777" w:rsidR="0059587C" w:rsidRDefault="0059587C" w:rsidP="0059587C"/>
    <w:p w14:paraId="27CDA608" w14:textId="77777777" w:rsidR="0059587C" w:rsidRDefault="0059587C" w:rsidP="0059587C">
      <w:r>
        <w:t>&lt;style&gt;</w:t>
      </w:r>
    </w:p>
    <w:p w14:paraId="17673D87" w14:textId="77777777" w:rsidR="0059587C" w:rsidRDefault="0059587C" w:rsidP="0059587C">
      <w:r>
        <w:t xml:space="preserve">  </w:t>
      </w:r>
    </w:p>
    <w:p w14:paraId="6EB0157E" w14:textId="77777777" w:rsidR="0059587C" w:rsidRDefault="0059587C" w:rsidP="0059587C">
      <w:r>
        <w:t xml:space="preserve">    </w:t>
      </w:r>
      <w:proofErr w:type="gramStart"/>
      <w:r>
        <w:t>.demo</w:t>
      </w:r>
      <w:proofErr w:type="gramEnd"/>
      <w:r>
        <w:t>-content, .demo-content1{</w:t>
      </w:r>
    </w:p>
    <w:p w14:paraId="74357E7A" w14:textId="77777777" w:rsidR="0059587C" w:rsidRDefault="0059587C" w:rsidP="0059587C">
      <w:r>
        <w:t xml:space="preserve">        padding: 15px;</w:t>
      </w:r>
    </w:p>
    <w:p w14:paraId="43420A54" w14:textId="77777777" w:rsidR="0059587C" w:rsidRDefault="0059587C" w:rsidP="0059587C">
      <w:r>
        <w:t xml:space="preserve">        font-size: 18px;</w:t>
      </w:r>
    </w:p>
    <w:p w14:paraId="579303AB" w14:textId="77777777" w:rsidR="0059587C" w:rsidRDefault="0059587C" w:rsidP="0059587C">
      <w:r>
        <w:t xml:space="preserve">        background: </w:t>
      </w:r>
      <w:proofErr w:type="spellStart"/>
      <w:r>
        <w:t>cadetblue</w:t>
      </w:r>
      <w:proofErr w:type="spellEnd"/>
      <w:r>
        <w:t>;</w:t>
      </w:r>
    </w:p>
    <w:p w14:paraId="3E009814" w14:textId="77777777" w:rsidR="0059587C" w:rsidRDefault="0059587C" w:rsidP="0059587C">
      <w:r>
        <w:t xml:space="preserve">        margin:5px;</w:t>
      </w:r>
    </w:p>
    <w:p w14:paraId="37D712C1" w14:textId="77777777" w:rsidR="0059587C" w:rsidRDefault="0059587C" w:rsidP="0059587C">
      <w:r>
        <w:t xml:space="preserve">        </w:t>
      </w:r>
      <w:proofErr w:type="spellStart"/>
      <w:proofErr w:type="gramStart"/>
      <w:r>
        <w:t>color:white</w:t>
      </w:r>
      <w:proofErr w:type="spellEnd"/>
      <w:proofErr w:type="gramEnd"/>
    </w:p>
    <w:p w14:paraId="50F747A2" w14:textId="77777777" w:rsidR="0059587C" w:rsidRDefault="0059587C" w:rsidP="0059587C">
      <w:r>
        <w:t xml:space="preserve">    }</w:t>
      </w:r>
    </w:p>
    <w:p w14:paraId="398403AB" w14:textId="77777777" w:rsidR="0059587C" w:rsidRDefault="0059587C" w:rsidP="0059587C">
      <w:r>
        <w:t xml:space="preserve">    </w:t>
      </w:r>
      <w:proofErr w:type="gramStart"/>
      <w:r>
        <w:t>.demo</w:t>
      </w:r>
      <w:proofErr w:type="gramEnd"/>
      <w:r>
        <w:t>-content1{</w:t>
      </w:r>
    </w:p>
    <w:p w14:paraId="188D8D97" w14:textId="77777777" w:rsidR="0059587C" w:rsidRDefault="0059587C" w:rsidP="0059587C">
      <w:r>
        <w:t xml:space="preserve">        background: </w:t>
      </w:r>
      <w:proofErr w:type="spellStart"/>
      <w:r>
        <w:t>seagreen</w:t>
      </w:r>
      <w:proofErr w:type="spellEnd"/>
      <w:r>
        <w:t>;</w:t>
      </w:r>
    </w:p>
    <w:p w14:paraId="097DA4DD" w14:textId="77777777" w:rsidR="0059587C" w:rsidRDefault="0059587C" w:rsidP="0059587C">
      <w:r>
        <w:t xml:space="preserve">    }</w:t>
      </w:r>
    </w:p>
    <w:p w14:paraId="342A5EF2" w14:textId="77777777" w:rsidR="0059587C" w:rsidRDefault="0059587C" w:rsidP="0059587C">
      <w:r>
        <w:t>&lt;/style&gt;</w:t>
      </w:r>
    </w:p>
    <w:p w14:paraId="58892747" w14:textId="77777777" w:rsidR="0059587C" w:rsidRDefault="0059587C" w:rsidP="0059587C">
      <w:r>
        <w:t>&lt;/head&gt;</w:t>
      </w:r>
    </w:p>
    <w:p w14:paraId="521A0DF5" w14:textId="2414D694" w:rsidR="0059587C" w:rsidRDefault="0059587C" w:rsidP="0059587C">
      <w:r>
        <w:t>&lt;body&gt;</w:t>
      </w:r>
    </w:p>
    <w:p w14:paraId="4C964951" w14:textId="77777777" w:rsidR="0059587C" w:rsidRDefault="0059587C" w:rsidP="0059587C">
      <w:r>
        <w:t xml:space="preserve">  &lt;div class="container-fluid"&gt;</w:t>
      </w:r>
    </w:p>
    <w:p w14:paraId="3C87960C" w14:textId="77777777" w:rsidR="0059587C" w:rsidRDefault="0059587C" w:rsidP="0059587C">
      <w:r>
        <w:t xml:space="preserve">        </w:t>
      </w:r>
      <w:proofErr w:type="gramStart"/>
      <w:r>
        <w:t>&lt;!--</w:t>
      </w:r>
      <w:proofErr w:type="gramEnd"/>
      <w:r>
        <w:t>Row with three equal columns--&gt;</w:t>
      </w:r>
    </w:p>
    <w:p w14:paraId="38941A3C" w14:textId="77777777" w:rsidR="0059587C" w:rsidRDefault="0059587C" w:rsidP="0059587C">
      <w:r>
        <w:t xml:space="preserve">        &lt;div class="row"&gt;</w:t>
      </w:r>
    </w:p>
    <w:p w14:paraId="24BF3B67" w14:textId="77777777" w:rsidR="0059587C" w:rsidRDefault="0059587C" w:rsidP="0059587C">
      <w:r>
        <w:t xml:space="preserve">            &lt;div class="col-lg-4"&gt;</w:t>
      </w:r>
    </w:p>
    <w:p w14:paraId="57569C75" w14:textId="77777777" w:rsidR="0059587C" w:rsidRDefault="0059587C" w:rsidP="0059587C">
      <w:r>
        <w:t xml:space="preserve">                &lt;div class="demo-content"</w:t>
      </w:r>
      <w:proofErr w:type="gramStart"/>
      <w:r>
        <w:t>&gt;.col</w:t>
      </w:r>
      <w:proofErr w:type="gramEnd"/>
      <w:r>
        <w:t>-lg-4&lt;/div&gt;</w:t>
      </w:r>
    </w:p>
    <w:p w14:paraId="30BD1DA1" w14:textId="77777777" w:rsidR="0059587C" w:rsidRDefault="0059587C" w:rsidP="0059587C">
      <w:r>
        <w:t xml:space="preserve">            &lt;/div&gt;</w:t>
      </w:r>
    </w:p>
    <w:p w14:paraId="62267D42" w14:textId="77777777" w:rsidR="0059587C" w:rsidRDefault="0059587C" w:rsidP="0059587C">
      <w:r>
        <w:t xml:space="preserve">            &lt;div class="col-lg-4"&gt;</w:t>
      </w:r>
    </w:p>
    <w:p w14:paraId="79A029A9" w14:textId="77777777" w:rsidR="0059587C" w:rsidRDefault="0059587C" w:rsidP="0059587C">
      <w:r>
        <w:t xml:space="preserve">                &lt;div class="demo-content1"</w:t>
      </w:r>
      <w:proofErr w:type="gramStart"/>
      <w:r>
        <w:t>&gt;.col</w:t>
      </w:r>
      <w:proofErr w:type="gramEnd"/>
      <w:r>
        <w:t>-lg-4&lt;/div&gt;</w:t>
      </w:r>
    </w:p>
    <w:p w14:paraId="106B2CB0" w14:textId="77777777" w:rsidR="0059587C" w:rsidRDefault="0059587C" w:rsidP="0059587C">
      <w:r>
        <w:lastRenderedPageBreak/>
        <w:t xml:space="preserve">            &lt;/div&gt;</w:t>
      </w:r>
    </w:p>
    <w:p w14:paraId="7A9E0BD0" w14:textId="77777777" w:rsidR="0059587C" w:rsidRDefault="0059587C" w:rsidP="0059587C">
      <w:r>
        <w:t xml:space="preserve">            &lt;div class="col-lg-4"&gt;</w:t>
      </w:r>
    </w:p>
    <w:p w14:paraId="1C382D64" w14:textId="77777777" w:rsidR="0059587C" w:rsidRDefault="0059587C" w:rsidP="0059587C">
      <w:r>
        <w:t xml:space="preserve">                &lt;div class="demo-content"</w:t>
      </w:r>
      <w:proofErr w:type="gramStart"/>
      <w:r>
        <w:t>&gt;.col</w:t>
      </w:r>
      <w:proofErr w:type="gramEnd"/>
      <w:r>
        <w:t>-lg-4&lt;/div&gt;</w:t>
      </w:r>
    </w:p>
    <w:p w14:paraId="32320E80" w14:textId="77777777" w:rsidR="0059587C" w:rsidRDefault="0059587C" w:rsidP="0059587C">
      <w:r>
        <w:t xml:space="preserve">            &lt;/div&gt;</w:t>
      </w:r>
    </w:p>
    <w:p w14:paraId="45630EAE" w14:textId="77777777" w:rsidR="0059587C" w:rsidRDefault="0059587C" w:rsidP="0059587C">
      <w:r>
        <w:t xml:space="preserve">        &lt;/div&gt;</w:t>
      </w:r>
    </w:p>
    <w:p w14:paraId="0436FC4F" w14:textId="77777777" w:rsidR="0059587C" w:rsidRDefault="0059587C" w:rsidP="0059587C"/>
    <w:p w14:paraId="4C7A2709" w14:textId="77777777" w:rsidR="0059587C" w:rsidRDefault="0059587C" w:rsidP="0059587C">
      <w:r>
        <w:t xml:space="preserve">        </w:t>
      </w:r>
      <w:proofErr w:type="gramStart"/>
      <w:r>
        <w:t>&lt;!--</w:t>
      </w:r>
      <w:proofErr w:type="gramEnd"/>
      <w:r>
        <w:t>Row with three columns divided in 1:4:1 ratio--&gt;</w:t>
      </w:r>
    </w:p>
    <w:p w14:paraId="053850ED" w14:textId="77777777" w:rsidR="0059587C" w:rsidRDefault="0059587C" w:rsidP="0059587C">
      <w:r>
        <w:t xml:space="preserve">        &lt;div class="row"&gt;</w:t>
      </w:r>
    </w:p>
    <w:p w14:paraId="5C85409B" w14:textId="77777777" w:rsidR="0059587C" w:rsidRDefault="0059587C" w:rsidP="0059587C">
      <w:r>
        <w:t xml:space="preserve">            &lt;div class="col-lg-2"&gt;</w:t>
      </w:r>
    </w:p>
    <w:p w14:paraId="7F0C5019" w14:textId="77777777" w:rsidR="0059587C" w:rsidRDefault="0059587C" w:rsidP="0059587C">
      <w:r>
        <w:t xml:space="preserve">                &lt;div class="demo-content"</w:t>
      </w:r>
      <w:proofErr w:type="gramStart"/>
      <w:r>
        <w:t>&gt;.col</w:t>
      </w:r>
      <w:proofErr w:type="gramEnd"/>
      <w:r>
        <w:t>-lg-2&lt;/div&gt;</w:t>
      </w:r>
    </w:p>
    <w:p w14:paraId="1669CE77" w14:textId="77777777" w:rsidR="0059587C" w:rsidRDefault="0059587C" w:rsidP="0059587C">
      <w:r>
        <w:t xml:space="preserve">            &lt;/div&gt;</w:t>
      </w:r>
    </w:p>
    <w:p w14:paraId="7422569C" w14:textId="77777777" w:rsidR="0059587C" w:rsidRDefault="0059587C" w:rsidP="0059587C">
      <w:r>
        <w:t xml:space="preserve">            &lt;div class="col-lg-8"&gt;</w:t>
      </w:r>
    </w:p>
    <w:p w14:paraId="6461A564" w14:textId="77777777" w:rsidR="0059587C" w:rsidRDefault="0059587C" w:rsidP="0059587C">
      <w:r>
        <w:t xml:space="preserve">                &lt;div class="demo-content1"</w:t>
      </w:r>
      <w:proofErr w:type="gramStart"/>
      <w:r>
        <w:t>&gt;.col</w:t>
      </w:r>
      <w:proofErr w:type="gramEnd"/>
      <w:r>
        <w:t>-lg-8&lt;/div&gt;</w:t>
      </w:r>
    </w:p>
    <w:p w14:paraId="1112DDF3" w14:textId="77777777" w:rsidR="0059587C" w:rsidRDefault="0059587C" w:rsidP="0059587C">
      <w:r>
        <w:t xml:space="preserve">            &lt;/div&gt;</w:t>
      </w:r>
    </w:p>
    <w:p w14:paraId="1BD966FB" w14:textId="77777777" w:rsidR="0059587C" w:rsidRDefault="0059587C" w:rsidP="0059587C">
      <w:r>
        <w:t xml:space="preserve">            &lt;div class="col-lg-2"&gt;</w:t>
      </w:r>
    </w:p>
    <w:p w14:paraId="7E506B65" w14:textId="77777777" w:rsidR="0059587C" w:rsidRDefault="0059587C" w:rsidP="0059587C">
      <w:r>
        <w:t xml:space="preserve">                &lt;div class="demo-content"</w:t>
      </w:r>
      <w:proofErr w:type="gramStart"/>
      <w:r>
        <w:t>&gt;.col</w:t>
      </w:r>
      <w:proofErr w:type="gramEnd"/>
      <w:r>
        <w:t>-lg-2&lt;/div&gt;</w:t>
      </w:r>
    </w:p>
    <w:p w14:paraId="6E34F514" w14:textId="77777777" w:rsidR="0059587C" w:rsidRDefault="0059587C" w:rsidP="0059587C">
      <w:r>
        <w:t xml:space="preserve">            &lt;/div&gt;</w:t>
      </w:r>
    </w:p>
    <w:p w14:paraId="00AAF5FB" w14:textId="77777777" w:rsidR="0059587C" w:rsidRDefault="0059587C" w:rsidP="0059587C">
      <w:r>
        <w:t xml:space="preserve">        &lt;/div&gt;</w:t>
      </w:r>
    </w:p>
    <w:p w14:paraId="39AB5F72" w14:textId="77777777" w:rsidR="0059587C" w:rsidRDefault="0059587C" w:rsidP="0059587C"/>
    <w:p w14:paraId="7E797A45" w14:textId="77777777" w:rsidR="0059587C" w:rsidRDefault="0059587C" w:rsidP="0059587C">
      <w:r>
        <w:t xml:space="preserve">        </w:t>
      </w:r>
      <w:proofErr w:type="gramStart"/>
      <w:r>
        <w:t>&lt;!--</w:t>
      </w:r>
      <w:proofErr w:type="gramEnd"/>
      <w:r>
        <w:t>Row with three columns divided unevenly--&gt;</w:t>
      </w:r>
    </w:p>
    <w:p w14:paraId="155496EA" w14:textId="77777777" w:rsidR="0059587C" w:rsidRDefault="0059587C" w:rsidP="0059587C">
      <w:r>
        <w:t xml:space="preserve">        &lt;div class="row"&gt;</w:t>
      </w:r>
    </w:p>
    <w:p w14:paraId="692E4D92" w14:textId="77777777" w:rsidR="0059587C" w:rsidRDefault="0059587C" w:rsidP="0059587C">
      <w:r>
        <w:t xml:space="preserve">            &lt;div class="col-lg-3"&gt;</w:t>
      </w:r>
    </w:p>
    <w:p w14:paraId="3062CD94" w14:textId="77777777" w:rsidR="0059587C" w:rsidRDefault="0059587C" w:rsidP="0059587C">
      <w:r>
        <w:t xml:space="preserve">                &lt;div class="demo-content"</w:t>
      </w:r>
      <w:proofErr w:type="gramStart"/>
      <w:r>
        <w:t>&gt;.col</w:t>
      </w:r>
      <w:proofErr w:type="gramEnd"/>
      <w:r>
        <w:t>-lg-3&lt;/div&gt;</w:t>
      </w:r>
    </w:p>
    <w:p w14:paraId="5975840D" w14:textId="77777777" w:rsidR="0059587C" w:rsidRDefault="0059587C" w:rsidP="0059587C">
      <w:r>
        <w:t xml:space="preserve">            &lt;/div&gt;</w:t>
      </w:r>
    </w:p>
    <w:p w14:paraId="0C57C609" w14:textId="77777777" w:rsidR="0059587C" w:rsidRDefault="0059587C" w:rsidP="0059587C">
      <w:r>
        <w:t xml:space="preserve">            &lt;div class="col-lg-7"&gt;</w:t>
      </w:r>
    </w:p>
    <w:p w14:paraId="1E54FC8C" w14:textId="77777777" w:rsidR="0059587C" w:rsidRDefault="0059587C" w:rsidP="0059587C">
      <w:r>
        <w:t xml:space="preserve">                &lt;div class="demo-content1"</w:t>
      </w:r>
      <w:proofErr w:type="gramStart"/>
      <w:r>
        <w:t>&gt;.col</w:t>
      </w:r>
      <w:proofErr w:type="gramEnd"/>
      <w:r>
        <w:t>-lg-7&lt;/div&gt;</w:t>
      </w:r>
    </w:p>
    <w:p w14:paraId="3D693FF5" w14:textId="77777777" w:rsidR="0059587C" w:rsidRDefault="0059587C" w:rsidP="0059587C">
      <w:r>
        <w:t xml:space="preserve">            &lt;/div&gt;</w:t>
      </w:r>
    </w:p>
    <w:p w14:paraId="09C75D38" w14:textId="77777777" w:rsidR="0059587C" w:rsidRDefault="0059587C" w:rsidP="0059587C">
      <w:r>
        <w:t xml:space="preserve">            &lt;div class="col-lg-2"&gt;</w:t>
      </w:r>
    </w:p>
    <w:p w14:paraId="404FDE33" w14:textId="77777777" w:rsidR="0059587C" w:rsidRDefault="0059587C" w:rsidP="0059587C">
      <w:r>
        <w:t xml:space="preserve">                &lt;div class="demo-content"</w:t>
      </w:r>
      <w:proofErr w:type="gramStart"/>
      <w:r>
        <w:t>&gt;.col</w:t>
      </w:r>
      <w:proofErr w:type="gramEnd"/>
      <w:r>
        <w:t>-lg-2&lt;/div&gt;</w:t>
      </w:r>
    </w:p>
    <w:p w14:paraId="530C0E7D" w14:textId="77777777" w:rsidR="0059587C" w:rsidRDefault="0059587C" w:rsidP="0059587C">
      <w:r>
        <w:t xml:space="preserve">            &lt;/div&gt;</w:t>
      </w:r>
    </w:p>
    <w:p w14:paraId="1094A196" w14:textId="77777777" w:rsidR="0059587C" w:rsidRDefault="0059587C" w:rsidP="0059587C">
      <w:r>
        <w:t xml:space="preserve">        &lt;/div&gt;</w:t>
      </w:r>
    </w:p>
    <w:p w14:paraId="3107B89B" w14:textId="77777777" w:rsidR="0059587C" w:rsidRDefault="0059587C" w:rsidP="0059587C">
      <w:r>
        <w:lastRenderedPageBreak/>
        <w:t xml:space="preserve"> &lt;/div&gt;</w:t>
      </w:r>
    </w:p>
    <w:p w14:paraId="1041E63B" w14:textId="77777777" w:rsidR="0059587C" w:rsidRDefault="0059587C" w:rsidP="0059587C">
      <w:r>
        <w:t>&lt;/body&gt;</w:t>
      </w:r>
    </w:p>
    <w:p w14:paraId="14262985" w14:textId="4B2A29B1" w:rsidR="0059587C" w:rsidRDefault="0059587C" w:rsidP="0059587C">
      <w:r>
        <w:t>&lt;/html&gt;</w:t>
      </w:r>
    </w:p>
    <w:sectPr w:rsidR="005958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EIDcwtDA0NjCxNTMyUdpeDU4uLM/DyQAsNaADRJoD8sAAAA"/>
  </w:docVars>
  <w:rsids>
    <w:rsidRoot w:val="0059587C"/>
    <w:rsid w:val="0037602D"/>
    <w:rsid w:val="0059587C"/>
    <w:rsid w:val="00605679"/>
    <w:rsid w:val="00815565"/>
    <w:rsid w:val="008370DC"/>
    <w:rsid w:val="00997B25"/>
    <w:rsid w:val="00DE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2ED632"/>
  <w15:chartTrackingRefBased/>
  <w15:docId w15:val="{17804B27-8F4E-44B9-8DDF-63D535ACE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75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7T03:53:00Z</dcterms:created>
  <dcterms:modified xsi:type="dcterms:W3CDTF">2022-11-17T03:58:00Z</dcterms:modified>
</cp:coreProperties>
</file>